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4A5A" w:rsidRDefault="007D08FB" w:rsidP="00B60C98">
      <w:pPr>
        <w:spacing w:after="0"/>
        <w:jc w:val="both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15EEB" wp14:editId="2AD32C6C">
                <wp:simplePos x="0" y="0"/>
                <wp:positionH relativeFrom="margin">
                  <wp:posOffset>2990850</wp:posOffset>
                </wp:positionH>
                <wp:positionV relativeFrom="paragraph">
                  <wp:posOffset>-256540</wp:posOffset>
                </wp:positionV>
                <wp:extent cx="4219575" cy="838200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611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8"/>
                              <w:gridCol w:w="1617"/>
                            </w:tblGrid>
                            <w:tr w:rsidR="00E14260" w:rsidRPr="001109FC" w:rsidTr="009F4F49">
                              <w:tc>
                                <w:tcPr>
                                  <w:tcW w:w="4498" w:type="dxa"/>
                                </w:tcPr>
                                <w:p w:rsidR="00B163DC" w:rsidRPr="00A0716F" w:rsidRDefault="00BD6CD8" w:rsidP="00B163DC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Catalog Year 202</w:t>
                                  </w:r>
                                  <w:r w:rsidR="00E10D8B"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 w:rsidR="00B163DC" w:rsidRPr="00A0716F">
                                    <w:rPr>
                                      <w:b/>
                                      <w:sz w:val="24"/>
                                    </w:rPr>
                                    <w:t>-20</w:t>
                                  </w:r>
                                  <w:r w:rsidR="00B163DC"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 w:rsidR="00E10D8B">
                                    <w:rPr>
                                      <w:b/>
                                      <w:sz w:val="24"/>
                                    </w:rPr>
                                    <w:t>3</w:t>
                                  </w:r>
                                </w:p>
                                <w:p w:rsidR="00B163DC" w:rsidRPr="00A0716F" w:rsidRDefault="00B163DC" w:rsidP="00B163DC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 w:rsidRPr="00A0716F">
                                    <w:rPr>
                                      <w:szCs w:val="28"/>
                                    </w:rPr>
                                    <w:t>Degree, Major</w:t>
                                  </w:r>
                                  <w:r>
                                    <w:rPr>
                                      <w:szCs w:val="28"/>
                                    </w:rPr>
                                    <w:t>: BA, Communication</w:t>
                                  </w:r>
                                </w:p>
                                <w:p w:rsidR="00B163DC" w:rsidRDefault="00B163DC" w:rsidP="00B163DC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Concentration: Multiplatform Journalism</w:t>
                                  </w:r>
                                </w:p>
                                <w:p w:rsidR="00E14260" w:rsidRDefault="00E14260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7" w:type="dxa"/>
                                </w:tcPr>
                                <w:p w:rsidR="00E14260" w:rsidRPr="00AF597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:rsidR="00E14260" w:rsidRDefault="00140A2D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BD6CD8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AF597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AF597C" w:rsidRDefault="00140A2D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BD6CD8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</w:tbl>
                          <w:p w:rsidR="00DD67D4" w:rsidRPr="00E14260" w:rsidRDefault="00DD67D4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F15E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5.5pt;margin-top:-20.2pt;width:332.25pt;height:6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" stroked="f">
                <v:textbox>
                  <w:txbxContent>
                    <w:tbl>
                      <w:tblPr>
                        <w:tblStyle w:val="TableGrid"/>
                        <w:tblW w:w="6115" w:type="dxa"/>
                        <w:tblLook w:val="04A0" w:firstRow="1" w:lastRow="0" w:firstColumn="1" w:lastColumn="0" w:noHBand="0" w:noVBand="1"/>
                      </w:tblPr>
                      <w:tblGrid>
                        <w:gridCol w:w="4498"/>
                        <w:gridCol w:w="1617"/>
                      </w:tblGrid>
                      <w:tr w:rsidR="00E14260" w:rsidRPr="001109FC" w:rsidTr="009F4F49">
                        <w:tc>
                          <w:tcPr>
                            <w:tcW w:w="4498" w:type="dxa"/>
                          </w:tcPr>
                          <w:p w:rsidR="00B163DC" w:rsidRPr="00A0716F" w:rsidRDefault="00BD6CD8" w:rsidP="00B163DC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atalog Year 202</w:t>
                            </w:r>
                            <w:r w:rsidR="00E10D8B">
                              <w:rPr>
                                <w:b/>
                                <w:sz w:val="24"/>
                              </w:rPr>
                              <w:t>2</w:t>
                            </w:r>
                            <w:r w:rsidR="00B163DC" w:rsidRPr="00A0716F">
                              <w:rPr>
                                <w:b/>
                                <w:sz w:val="24"/>
                              </w:rPr>
                              <w:t>-20</w:t>
                            </w:r>
                            <w:r w:rsidR="00B163DC">
                              <w:rPr>
                                <w:b/>
                                <w:sz w:val="24"/>
                              </w:rPr>
                              <w:t>2</w:t>
                            </w:r>
                            <w:r w:rsidR="00E10D8B">
                              <w:rPr>
                                <w:b/>
                                <w:sz w:val="24"/>
                              </w:rPr>
                              <w:t>3</w:t>
                            </w:r>
                          </w:p>
                          <w:p w:rsidR="00B163DC" w:rsidRPr="00A0716F" w:rsidRDefault="00B163DC" w:rsidP="00B163DC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 w:rsidRPr="00A0716F">
                              <w:rPr>
                                <w:szCs w:val="28"/>
                              </w:rPr>
                              <w:t>Degree, Major</w:t>
                            </w:r>
                            <w:r>
                              <w:rPr>
                                <w:szCs w:val="28"/>
                              </w:rPr>
                              <w:t>: BA, Communication</w:t>
                            </w:r>
                          </w:p>
                          <w:p w:rsidR="00B163DC" w:rsidRDefault="00B163DC" w:rsidP="00B163DC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Concentration: Multiplatform Journalism</w:t>
                            </w:r>
                          </w:p>
                          <w:p w:rsidR="00E14260" w:rsidRDefault="00E14260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1617" w:type="dxa"/>
                          </w:tcPr>
                          <w:p w:rsidR="00E14260" w:rsidRPr="00AF597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:rsidR="00E14260" w:rsidRDefault="00140A2D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D6CD8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☒</w:t>
                                </w:r>
                              </w:sdtContent>
                            </w:sdt>
                            <w:r w:rsidR="00AF597C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AF597C" w:rsidRDefault="00140A2D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D6CD8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</w:tbl>
                    <w:p w:rsidR="00DD67D4" w:rsidRPr="00E14260" w:rsidRDefault="00DD67D4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4712A"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38100</wp:posOffset>
            </wp:positionH>
            <wp:positionV relativeFrom="paragraph">
              <wp:posOffset>-127000</wp:posOffset>
            </wp:positionV>
            <wp:extent cx="1651635" cy="563245"/>
            <wp:effectExtent l="0" t="0" r="5715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635" cy="56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50"/>
        <w:gridCol w:w="450"/>
        <w:gridCol w:w="540"/>
        <w:gridCol w:w="720"/>
        <w:gridCol w:w="23"/>
        <w:gridCol w:w="692"/>
        <w:gridCol w:w="2165"/>
        <w:gridCol w:w="2430"/>
      </w:tblGrid>
      <w:tr w:rsidR="00BD787A" w:rsidTr="00DC2769">
        <w:tc>
          <w:tcPr>
            <w:tcW w:w="4050" w:type="dxa"/>
            <w:vAlign w:val="center"/>
          </w:tcPr>
          <w:p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:rsidR="002E5A9E" w:rsidRPr="00B60C98" w:rsidRDefault="002E5A9E" w:rsidP="00D4712A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</w:tc>
        <w:tc>
          <w:tcPr>
            <w:tcW w:w="715" w:type="dxa"/>
            <w:gridSpan w:val="2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165" w:type="dxa"/>
            <w:vAlign w:val="center"/>
          </w:tcPr>
          <w:p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2430" w:type="dxa"/>
            <w:vAlign w:val="center"/>
          </w:tcPr>
          <w:p w:rsidR="008B1851" w:rsidRPr="00B60C98" w:rsidRDefault="001B04E4" w:rsidP="00D4712A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</w:t>
            </w:r>
            <w:r w:rsidR="00D4712A">
              <w:rPr>
                <w:b/>
                <w:sz w:val="12"/>
                <w:szCs w:val="16"/>
              </w:rPr>
              <w:t>-</w:t>
            </w:r>
            <w:r w:rsidRPr="00B60C98">
              <w:rPr>
                <w:b/>
                <w:sz w:val="12"/>
                <w:szCs w:val="16"/>
              </w:rPr>
              <w:t>Requisite</w:t>
            </w:r>
          </w:p>
        </w:tc>
      </w:tr>
      <w:tr w:rsidR="00DF097F" w:rsidTr="00686401">
        <w:trPr>
          <w:trHeight w:val="203"/>
        </w:trPr>
        <w:tc>
          <w:tcPr>
            <w:tcW w:w="11070" w:type="dxa"/>
            <w:gridSpan w:val="8"/>
            <w:shd w:val="clear" w:color="auto" w:fill="D9D9D9" w:themeFill="background1" w:themeFillShade="D9"/>
          </w:tcPr>
          <w:p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pStyle w:val="NoSpacing"/>
              <w:jc w:val="both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 Objective 1: ENGL 1101 Writing and Rhetoric I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  <w:vAlign w:val="center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  <w:vAlign w:val="center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pStyle w:val="NoSpacing"/>
              <w:jc w:val="both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 Objective 7/8: CMP 2203 is recommended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  <w:vAlign w:val="center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pStyle w:val="NoSpacing"/>
              <w:jc w:val="both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 Objective 9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  <w:vAlign w:val="center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CMP 1110 Media Writing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</w:t>
            </w:r>
          </w:p>
        </w:tc>
        <w:tc>
          <w:tcPr>
            <w:tcW w:w="2165" w:type="dxa"/>
            <w:vAlign w:val="center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C918BC" w:rsidP="00DC2769">
            <w:pPr>
              <w:pStyle w:val="NoSpacing"/>
              <w:jc w:val="both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ree E</w:t>
            </w:r>
            <w:r w:rsidR="00DC2769" w:rsidRPr="00C918BC">
              <w:rPr>
                <w:sz w:val="16"/>
                <w:szCs w:val="16"/>
              </w:rPr>
              <w:t>lective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DC2769" w:rsidRPr="00C918BC" w:rsidRDefault="00E10D8B" w:rsidP="00DC276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Semester Two</w:t>
            </w: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ENGL 1101 or equivalent</w:t>
            </w: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GE Objective </w:t>
            </w:r>
            <w:r w:rsidR="00E10D8B">
              <w:rPr>
                <w:sz w:val="16"/>
                <w:szCs w:val="16"/>
              </w:rPr>
              <w:t>4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GE Objective </w:t>
            </w:r>
            <w:r w:rsidR="00E10D8B">
              <w:rPr>
                <w:sz w:val="16"/>
                <w:szCs w:val="16"/>
              </w:rPr>
              <w:t>5 with Lab</w:t>
            </w:r>
          </w:p>
        </w:tc>
        <w:tc>
          <w:tcPr>
            <w:tcW w:w="450" w:type="dxa"/>
            <w:vAlign w:val="center"/>
          </w:tcPr>
          <w:p w:rsidR="00DC2769" w:rsidRPr="00C918BC" w:rsidRDefault="00E10D8B" w:rsidP="00DC276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</w:t>
            </w: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C918BC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:rsidR="00DC2769" w:rsidRPr="00C918BC" w:rsidRDefault="00E10D8B" w:rsidP="00DC276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DC2769" w:rsidRPr="00C918BC" w:rsidRDefault="00E10D8B" w:rsidP="00DC276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Semester Three</w:t>
            </w: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 Objective 2: COMM 1101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GE Objective </w:t>
            </w:r>
            <w:r w:rsidR="00E10D8B"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DC2769" w:rsidRPr="00C918BC" w:rsidRDefault="00E10D8B" w:rsidP="00DC276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DC2769" w:rsidRPr="00C918BC" w:rsidRDefault="00E10D8B" w:rsidP="00DC2769">
            <w:pPr>
              <w:pStyle w:val="NoSpacing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rPr>
          <w:trHeight w:val="110"/>
        </w:trPr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CMP 3311 Business &amp; Political Reporting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</w:t>
            </w: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CMP 1110</w:t>
            </w: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CMP 3339 Web Design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</w:t>
            </w: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C918BC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DC2769" w:rsidRPr="00C918BC" w:rsidRDefault="00E10D8B" w:rsidP="00DC276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Semester Four</w:t>
            </w: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rFonts w:ascii="Calibri" w:hAnsi="Calibri"/>
                <w:color w:val="000000"/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CMP 2209 Persuasion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</w:t>
            </w: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CMP 2271 Television &amp; Video Production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S</w:t>
            </w: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CMP 2202</w:t>
            </w: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E10D8B" w:rsidP="00DC2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pper Division </w:t>
            </w:r>
            <w:r w:rsidR="00DC2769" w:rsidRPr="00C918BC">
              <w:rPr>
                <w:sz w:val="16"/>
                <w:szCs w:val="16"/>
              </w:rPr>
              <w:t>Journalism Elective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C918BC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DC2769" w:rsidRPr="00C918BC" w:rsidRDefault="00E10D8B" w:rsidP="00DC276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Semester Five</w:t>
            </w:r>
          </w:p>
        </w:tc>
      </w:tr>
      <w:tr w:rsidR="00DC2769" w:rsidTr="00DC2769">
        <w:tc>
          <w:tcPr>
            <w:tcW w:w="4050" w:type="dxa"/>
            <w:shd w:val="clear" w:color="auto" w:fill="FFFFFF" w:themeFill="background1"/>
            <w:vAlign w:val="bottom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shd w:val="clear" w:color="auto" w:fill="FFFFFF" w:themeFill="background1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  <w:shd w:val="clear" w:color="auto" w:fill="FFFFFF" w:themeFill="background1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  <w:shd w:val="clear" w:color="auto" w:fill="FFFFFF" w:themeFill="background1"/>
            <w:vAlign w:val="bottom"/>
          </w:tcPr>
          <w:p w:rsidR="00DC2769" w:rsidRPr="00C918BC" w:rsidRDefault="00DC2769" w:rsidP="00DC2769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 w:rsidRPr="00C918BC">
              <w:rPr>
                <w:rFonts w:ascii="Calibri" w:hAnsi="Calibri"/>
                <w:color w:val="000000"/>
                <w:sz w:val="16"/>
                <w:szCs w:val="16"/>
              </w:rPr>
              <w:t xml:space="preserve">CMP 4410 Mass Media History, Law &amp; Ethics 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  <w:shd w:val="clear" w:color="auto" w:fill="FFFFFF" w:themeFill="background1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</w:t>
            </w:r>
          </w:p>
        </w:tc>
        <w:tc>
          <w:tcPr>
            <w:tcW w:w="2165" w:type="dxa"/>
            <w:shd w:val="clear" w:color="auto" w:fill="FFFFFF" w:themeFill="background1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  <w:vAlign w:val="bottom"/>
          </w:tcPr>
          <w:p w:rsidR="00DC2769" w:rsidRPr="00C918BC" w:rsidRDefault="00E10D8B" w:rsidP="00DC2769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 xml:space="preserve">Upper Division </w:t>
            </w:r>
            <w:r w:rsidR="00DC2769" w:rsidRPr="00C918BC">
              <w:rPr>
                <w:rFonts w:ascii="Calibri" w:hAnsi="Calibri"/>
                <w:sz w:val="16"/>
                <w:szCs w:val="16"/>
              </w:rPr>
              <w:t>Journalism Elective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DC2769" w:rsidRPr="00C918BC" w:rsidRDefault="00E10D8B" w:rsidP="00DC276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  <w:vAlign w:val="bottom"/>
          </w:tcPr>
          <w:p w:rsidR="00DC2769" w:rsidRPr="00C918BC" w:rsidRDefault="00DC2769" w:rsidP="00DC2769">
            <w:pPr>
              <w:rPr>
                <w:rFonts w:ascii="Calibri" w:hAnsi="Calibri"/>
                <w:sz w:val="16"/>
                <w:szCs w:val="16"/>
              </w:rPr>
            </w:pPr>
            <w:r w:rsidRPr="00C918BC">
              <w:rPr>
                <w:rFonts w:ascii="Calibri" w:hAnsi="Calibri"/>
                <w:color w:val="000000"/>
                <w:sz w:val="16"/>
                <w:szCs w:val="16"/>
              </w:rPr>
              <w:t>CMP elective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  <w:vAlign w:val="bottom"/>
          </w:tcPr>
          <w:p w:rsidR="00DC2769" w:rsidRPr="00C918BC" w:rsidRDefault="00C918BC" w:rsidP="00DC2769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 w:rsidRPr="00C918BC"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DC2769" w:rsidRPr="00C918BC" w:rsidRDefault="00E10D8B" w:rsidP="00DC276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Semester Six</w:t>
            </w: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rFonts w:ascii="Calibri" w:hAnsi="Calibri"/>
                <w:color w:val="000000"/>
                <w:sz w:val="16"/>
                <w:szCs w:val="16"/>
              </w:rPr>
              <w:t>GE Objective 5</w:t>
            </w:r>
          </w:p>
        </w:tc>
        <w:tc>
          <w:tcPr>
            <w:tcW w:w="450" w:type="dxa"/>
            <w:shd w:val="clear" w:color="auto" w:fill="FFFFFF" w:themeFill="background1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  <w:shd w:val="clear" w:color="auto" w:fill="FFFFFF" w:themeFill="background1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CMP 4403 Mass Communication &amp; Society</w:t>
            </w:r>
          </w:p>
        </w:tc>
        <w:tc>
          <w:tcPr>
            <w:tcW w:w="45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S</w:t>
            </w: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E10D8B" w:rsidP="00DC2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pper Division </w:t>
            </w:r>
            <w:r w:rsidR="00DC2769" w:rsidRPr="00C918BC">
              <w:rPr>
                <w:sz w:val="16"/>
                <w:szCs w:val="16"/>
              </w:rPr>
              <w:t>Journalism Elective</w:t>
            </w:r>
          </w:p>
        </w:tc>
        <w:tc>
          <w:tcPr>
            <w:tcW w:w="45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C918BC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DC2769" w:rsidRPr="00C918BC" w:rsidRDefault="00E10D8B" w:rsidP="00DC276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92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Semester Seven</w:t>
            </w: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shd w:val="clear" w:color="auto" w:fill="FFFFFF" w:themeFill="background1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  <w:shd w:val="clear" w:color="auto" w:fill="FFFFFF" w:themeFill="background1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CMP </w:t>
            </w:r>
            <w:r w:rsidR="00E10D8B">
              <w:rPr>
                <w:sz w:val="16"/>
                <w:szCs w:val="16"/>
              </w:rPr>
              <w:t>U</w:t>
            </w:r>
            <w:r w:rsidRPr="00C918BC">
              <w:rPr>
                <w:sz w:val="16"/>
                <w:szCs w:val="16"/>
              </w:rPr>
              <w:t xml:space="preserve">pper </w:t>
            </w:r>
            <w:r w:rsidR="00E10D8B">
              <w:rPr>
                <w:sz w:val="16"/>
                <w:szCs w:val="16"/>
              </w:rPr>
              <w:t>D</w:t>
            </w:r>
            <w:r w:rsidRPr="00C918BC">
              <w:rPr>
                <w:sz w:val="16"/>
                <w:szCs w:val="16"/>
              </w:rPr>
              <w:t>ivision elective</w:t>
            </w:r>
          </w:p>
        </w:tc>
        <w:tc>
          <w:tcPr>
            <w:tcW w:w="45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Upper </w:t>
            </w:r>
            <w:r w:rsidR="00E10D8B">
              <w:rPr>
                <w:sz w:val="16"/>
                <w:szCs w:val="16"/>
              </w:rPr>
              <w:t>D</w:t>
            </w:r>
            <w:r w:rsidRPr="00C918BC">
              <w:rPr>
                <w:sz w:val="16"/>
                <w:szCs w:val="16"/>
              </w:rPr>
              <w:t>ivision free electives</w:t>
            </w:r>
          </w:p>
        </w:tc>
        <w:tc>
          <w:tcPr>
            <w:tcW w:w="45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UU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C918BC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                                                                                              Total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DC2769" w:rsidRPr="00C918BC" w:rsidRDefault="00E10D8B" w:rsidP="00DC276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686401">
        <w:trPr>
          <w:trHeight w:val="140"/>
        </w:trPr>
        <w:tc>
          <w:tcPr>
            <w:tcW w:w="11070" w:type="dxa"/>
            <w:gridSpan w:val="8"/>
            <w:shd w:val="clear" w:color="auto" w:fill="D9D9D9" w:themeFill="background1" w:themeFillShade="D9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Semester Eight   </w:t>
            </w:r>
          </w:p>
        </w:tc>
      </w:tr>
      <w:tr w:rsidR="00DC2769" w:rsidTr="00DC2769">
        <w:trPr>
          <w:trHeight w:val="139"/>
        </w:trPr>
        <w:tc>
          <w:tcPr>
            <w:tcW w:w="4050" w:type="dxa"/>
            <w:shd w:val="clear" w:color="auto" w:fill="FFFFFF" w:themeFill="background1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450" w:type="dxa"/>
            <w:shd w:val="clear" w:color="auto" w:fill="FFFFFF" w:themeFill="background1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  <w:shd w:val="clear" w:color="auto" w:fill="FFFFFF" w:themeFill="background1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S</w:t>
            </w:r>
          </w:p>
        </w:tc>
        <w:tc>
          <w:tcPr>
            <w:tcW w:w="2165" w:type="dxa"/>
            <w:shd w:val="clear" w:color="auto" w:fill="FFFFFF" w:themeFill="background1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886BB9">
        <w:tc>
          <w:tcPr>
            <w:tcW w:w="4050" w:type="dxa"/>
            <w:shd w:val="clear" w:color="auto" w:fill="FFFFFF" w:themeFill="background1"/>
            <w:vAlign w:val="bottom"/>
          </w:tcPr>
          <w:p w:rsidR="00DC2769" w:rsidRPr="00C918BC" w:rsidRDefault="00DC2769" w:rsidP="00DC2769">
            <w:pPr>
              <w:rPr>
                <w:rFonts w:ascii="Calibri" w:hAnsi="Calibri"/>
                <w:sz w:val="16"/>
                <w:szCs w:val="16"/>
              </w:rPr>
            </w:pPr>
            <w:r w:rsidRPr="00C918BC">
              <w:rPr>
                <w:rFonts w:ascii="Calibri" w:hAnsi="Calibri"/>
                <w:color w:val="000000"/>
                <w:sz w:val="16"/>
                <w:szCs w:val="16"/>
              </w:rPr>
              <w:t>CMP elective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FFFFF" w:themeFill="background1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FFFFF" w:themeFill="background1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Upper </w:t>
            </w:r>
            <w:r w:rsidR="00E10D8B">
              <w:rPr>
                <w:sz w:val="16"/>
                <w:szCs w:val="16"/>
              </w:rPr>
              <w:t>D</w:t>
            </w:r>
            <w:r w:rsidRPr="00C918BC">
              <w:rPr>
                <w:sz w:val="16"/>
                <w:szCs w:val="16"/>
              </w:rPr>
              <w:t>ivision free elective</w:t>
            </w:r>
          </w:p>
        </w:tc>
        <w:tc>
          <w:tcPr>
            <w:tcW w:w="450" w:type="dxa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DC2769" w:rsidRPr="00C918BC" w:rsidRDefault="00DC2769" w:rsidP="00DC2769">
            <w:pPr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UU</w:t>
            </w: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</w:tcPr>
          <w:p w:rsidR="00DC2769" w:rsidRPr="00C918BC" w:rsidRDefault="00C918BC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>5</w:t>
            </w:r>
          </w:p>
        </w:tc>
        <w:tc>
          <w:tcPr>
            <w:tcW w:w="540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DC2769">
        <w:tc>
          <w:tcPr>
            <w:tcW w:w="405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rPr>
                <w:sz w:val="16"/>
                <w:szCs w:val="16"/>
              </w:rPr>
            </w:pPr>
            <w:r w:rsidRPr="00C918BC">
              <w:rPr>
                <w:sz w:val="16"/>
                <w:szCs w:val="16"/>
              </w:rPr>
              <w:t xml:space="preserve">                                                                                              Total 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DC2769" w:rsidRPr="00C918BC" w:rsidRDefault="00E10D8B" w:rsidP="00DC276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DC2769" w:rsidRPr="00C918BC" w:rsidRDefault="00DC2769" w:rsidP="00DC2769">
            <w:pPr>
              <w:pStyle w:val="NoSpacing"/>
              <w:rPr>
                <w:sz w:val="16"/>
                <w:szCs w:val="16"/>
              </w:rPr>
            </w:pPr>
          </w:p>
        </w:tc>
      </w:tr>
      <w:tr w:rsidR="00DC2769" w:rsidTr="00B00D09">
        <w:trPr>
          <w:trHeight w:val="275"/>
        </w:trPr>
        <w:tc>
          <w:tcPr>
            <w:tcW w:w="11070" w:type="dxa"/>
            <w:gridSpan w:val="8"/>
          </w:tcPr>
          <w:p w:rsidR="00DC2769" w:rsidRPr="00943870" w:rsidRDefault="00DC2769" w:rsidP="00DC2769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:rsidR="00DC2769" w:rsidRDefault="00DC2769" w:rsidP="00DC2769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:rsidR="00DC2769" w:rsidRPr="00C04A5A" w:rsidRDefault="00DC2769" w:rsidP="00DC2769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194BA6" w:rsidRDefault="003D44B3" w:rsidP="00686401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673C2" wp14:editId="20C382C4">
                <wp:simplePos x="0" y="0"/>
                <wp:positionH relativeFrom="margin">
                  <wp:posOffset>-67310</wp:posOffset>
                </wp:positionH>
                <wp:positionV relativeFrom="paragraph">
                  <wp:posOffset>175895</wp:posOffset>
                </wp:positionV>
                <wp:extent cx="7029718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718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673C2" id="_x0000_s1027" type="#_x0000_t202" style="position:absolute;margin-left:-5.3pt;margin-top:13.8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">
                <v:textbox>
                  <w:txbxContent>
                    <w:p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see pg.2) </w:t>
                      </w:r>
                      <w:proofErr w:type="gramStart"/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are based</w:t>
                      </w:r>
                      <w:proofErr w:type="gramEnd"/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84E02"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1708"/>
        <w:gridCol w:w="795"/>
        <w:gridCol w:w="275"/>
        <w:gridCol w:w="720"/>
      </w:tblGrid>
      <w:tr w:rsidR="007D08FB" w:rsidRPr="00B60C98" w:rsidTr="007D08FB">
        <w:tc>
          <w:tcPr>
            <w:tcW w:w="1107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D08FB" w:rsidRPr="00B60C98" w:rsidRDefault="00594EB6" w:rsidP="0068640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lastRenderedPageBreak/>
              <w:t>BA, Communication, Multiplatform Journalism</w:t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 w:rsidR="007D08FB">
              <w:rPr>
                <w:rFonts w:ascii="Calibri" w:eastAsia="Times New Roman" w:hAnsi="Calibri" w:cs="Times New Roman"/>
                <w:sz w:val="20"/>
                <w:szCs w:val="20"/>
              </w:rPr>
              <w:tab/>
              <w:t xml:space="preserve">Page 2                                                                                                                                                     </w:t>
            </w:r>
          </w:p>
        </w:tc>
      </w:tr>
      <w:tr w:rsidR="00594EB6" w:rsidRPr="00B60C98" w:rsidTr="007D08FB">
        <w:tc>
          <w:tcPr>
            <w:tcW w:w="486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94EB6" w:rsidRPr="00B60C98" w:rsidRDefault="00594EB6" w:rsidP="00BD6CD8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2</w:t>
            </w:r>
            <w:r w:rsidR="00E10D8B">
              <w:rPr>
                <w:b/>
                <w:sz w:val="24"/>
                <w:szCs w:val="24"/>
              </w:rPr>
              <w:t>2</w:t>
            </w:r>
            <w:r>
              <w:rPr>
                <w:b/>
                <w:sz w:val="24"/>
                <w:szCs w:val="24"/>
              </w:rPr>
              <w:t>-202</w:t>
            </w:r>
            <w:r w:rsidR="00E10D8B">
              <w:rPr>
                <w:b/>
                <w:sz w:val="24"/>
                <w:szCs w:val="24"/>
              </w:rPr>
              <w:t>3</w:t>
            </w:r>
            <w:r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594EB6" w:rsidRPr="00B60C98" w:rsidRDefault="00594EB6" w:rsidP="00594EB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594EB6" w:rsidRPr="00B60C98" w:rsidRDefault="00594EB6" w:rsidP="00594EB6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:rsidR="00594EB6" w:rsidRPr="00B60C98" w:rsidRDefault="00594EB6" w:rsidP="00594EB6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594EB6" w:rsidRPr="00B60C98" w:rsidRDefault="00594EB6" w:rsidP="00594EB6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594EB6" w:rsidRPr="00B60C98" w:rsidTr="00686401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:rsidR="00594EB6" w:rsidRPr="00D451FC" w:rsidRDefault="00594EB6" w:rsidP="00594EB6">
            <w:pPr>
              <w:jc w:val="both"/>
              <w:rPr>
                <w:b/>
                <w:sz w:val="18"/>
                <w:szCs w:val="18"/>
              </w:rPr>
            </w:pPr>
            <w:r w:rsidRPr="00D451FC">
              <w:rPr>
                <w:b/>
                <w:sz w:val="18"/>
                <w:szCs w:val="18"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:rsidR="00594EB6" w:rsidRPr="00D451FC" w:rsidRDefault="00594EB6" w:rsidP="00594EB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594EB6" w:rsidRPr="00B60C98" w:rsidRDefault="00594EB6" w:rsidP="00594EB6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86C43" w:rsidRDefault="00594EB6" w:rsidP="00594E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ulti-Platform Journalism Emphasis</w:t>
            </w:r>
          </w:p>
        </w:tc>
        <w:tc>
          <w:tcPr>
            <w:tcW w:w="540" w:type="dxa"/>
            <w:shd w:val="clear" w:color="auto" w:fill="auto"/>
          </w:tcPr>
          <w:p w:rsidR="00594EB6" w:rsidRPr="00F926EE" w:rsidRDefault="00594EB6" w:rsidP="00594EB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7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594EB6" w:rsidRPr="00B60C98" w:rsidRDefault="00594EB6" w:rsidP="00594EB6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 xml:space="preserve">CMP 1110 </w:t>
            </w:r>
            <w:r>
              <w:rPr>
                <w:sz w:val="16"/>
                <w:szCs w:val="16"/>
              </w:rPr>
              <w:t>Media Writing</w:t>
            </w:r>
          </w:p>
        </w:tc>
        <w:tc>
          <w:tcPr>
            <w:tcW w:w="540" w:type="dxa"/>
          </w:tcPr>
          <w:p w:rsidR="00594EB6" w:rsidRPr="00F926EE" w:rsidRDefault="00594EB6" w:rsidP="00594EB6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  (3 cr. min)                               COMM 1101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594EB6" w:rsidRPr="00B60C98" w:rsidRDefault="00594EB6" w:rsidP="00594EB6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594EB6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540" w:type="dxa"/>
          </w:tcPr>
          <w:p w:rsidR="00594EB6" w:rsidRPr="00F926EE" w:rsidRDefault="00594EB6" w:rsidP="00594EB6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4EB6" w:rsidRPr="00594EB6" w:rsidRDefault="00594EB6" w:rsidP="00594EB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>
              <w:rPr>
                <w:sz w:val="18"/>
                <w:szCs w:val="18"/>
              </w:rPr>
              <w:t xml:space="preserve">atics      (3 cr. min)         </w:t>
            </w:r>
            <w:r>
              <w:rPr>
                <w:sz w:val="14"/>
                <w:szCs w:val="14"/>
              </w:rPr>
              <w:t xml:space="preserve">Recommended </w:t>
            </w:r>
            <w:r>
              <w:rPr>
                <w:sz w:val="18"/>
                <w:szCs w:val="18"/>
              </w:rPr>
              <w:t>MATH 1123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594EB6" w:rsidRPr="00B60C98" w:rsidRDefault="00594EB6" w:rsidP="00594E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594EB6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9 Persuasion</w:t>
            </w:r>
          </w:p>
        </w:tc>
        <w:tc>
          <w:tcPr>
            <w:tcW w:w="540" w:type="dxa"/>
          </w:tcPr>
          <w:p w:rsidR="00594EB6" w:rsidRPr="00F926EE" w:rsidRDefault="00594EB6" w:rsidP="00594EB6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594EB6" w:rsidRPr="00B60C98" w:rsidRDefault="00594EB6" w:rsidP="00594EB6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594EB6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71 Television and Video Production</w:t>
            </w:r>
          </w:p>
        </w:tc>
        <w:tc>
          <w:tcPr>
            <w:tcW w:w="540" w:type="dxa"/>
            <w:shd w:val="clear" w:color="auto" w:fill="auto"/>
          </w:tcPr>
          <w:p w:rsidR="00594EB6" w:rsidRPr="00F926EE" w:rsidRDefault="00594EB6" w:rsidP="00594EB6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4EB6" w:rsidRPr="00B60C98" w:rsidRDefault="00594EB6" w:rsidP="00594EB6">
            <w:pPr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594EB6" w:rsidRPr="00B60C98" w:rsidRDefault="00594EB6" w:rsidP="00594EB6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594EB6" w:rsidRPr="00B60C98" w:rsidTr="00686401">
        <w:trPr>
          <w:trHeight w:val="247"/>
        </w:trPr>
        <w:tc>
          <w:tcPr>
            <w:tcW w:w="4860" w:type="dxa"/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540" w:type="dxa"/>
          </w:tcPr>
          <w:p w:rsidR="00594EB6" w:rsidRPr="00F926EE" w:rsidRDefault="00594EB6" w:rsidP="00594EB6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4EB6" w:rsidRPr="00B60C98" w:rsidRDefault="00594EB6" w:rsidP="00594EB6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594EB6" w:rsidRPr="00B60C98" w:rsidRDefault="00594EB6" w:rsidP="00594EB6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F63B81" w:rsidRDefault="00594EB6" w:rsidP="00594EB6">
            <w:pPr>
              <w:rPr>
                <w:b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CMP 3311 Business and Political Reporting</w:t>
            </w:r>
          </w:p>
        </w:tc>
        <w:tc>
          <w:tcPr>
            <w:tcW w:w="540" w:type="dxa"/>
          </w:tcPr>
          <w:p w:rsidR="00594EB6" w:rsidRPr="004252A8" w:rsidRDefault="00594EB6" w:rsidP="00594EB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F63B81" w:rsidRDefault="00594EB6" w:rsidP="00594EB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3339 Web Design                                                                                                       </w:t>
            </w:r>
          </w:p>
        </w:tc>
        <w:tc>
          <w:tcPr>
            <w:tcW w:w="540" w:type="dxa"/>
          </w:tcPr>
          <w:p w:rsidR="00594EB6" w:rsidRPr="00B60C98" w:rsidRDefault="00594EB6" w:rsidP="00594EB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594EB6" w:rsidRPr="00B60C98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</w:tr>
      <w:tr w:rsidR="00594EB6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03 Mass Communication and Society</w:t>
            </w:r>
          </w:p>
        </w:tc>
        <w:tc>
          <w:tcPr>
            <w:tcW w:w="540" w:type="dxa"/>
            <w:shd w:val="clear" w:color="auto" w:fill="auto"/>
          </w:tcPr>
          <w:p w:rsidR="00594EB6" w:rsidRPr="00F926EE" w:rsidRDefault="00594EB6" w:rsidP="00594EB6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594EB6" w:rsidRPr="00B60C98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</w:tr>
      <w:tr w:rsidR="00594EB6" w:rsidRPr="00B60C98" w:rsidTr="00686401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10 Mass Media History, Law &amp; Ethic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594EB6" w:rsidRPr="00F926EE" w:rsidRDefault="00594EB6" w:rsidP="00594EB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594EB6" w:rsidRPr="00B60C98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</w:tr>
      <w:tr w:rsidR="00594EB6" w:rsidRPr="00B60C98" w:rsidTr="00686401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Journalism electives (choose three)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:rsidR="00594EB6" w:rsidRPr="00F926EE" w:rsidRDefault="00594EB6" w:rsidP="00594EB6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9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594EB6" w:rsidRPr="00B60C98" w:rsidTr="00686401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 xml:space="preserve">CMP </w:t>
            </w:r>
            <w:r>
              <w:rPr>
                <w:sz w:val="16"/>
                <w:szCs w:val="16"/>
              </w:rPr>
              <w:t>3310 Multiplatform Storytell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:rsidR="00594EB6" w:rsidRPr="00F926EE" w:rsidRDefault="00594EB6" w:rsidP="00594EB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594EB6" w:rsidRPr="00B60C98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</w:tr>
      <w:tr w:rsidR="00594EB6" w:rsidRPr="00B60C98" w:rsidTr="00686401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12 Screenwriting</w:t>
            </w:r>
          </w:p>
        </w:tc>
        <w:tc>
          <w:tcPr>
            <w:tcW w:w="540" w:type="dxa"/>
          </w:tcPr>
          <w:p w:rsidR="00594EB6" w:rsidRDefault="00594EB6" w:rsidP="00594EB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594EB6" w:rsidRPr="00B60C98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73 Documentary Cinema</w:t>
            </w:r>
          </w:p>
        </w:tc>
        <w:tc>
          <w:tcPr>
            <w:tcW w:w="540" w:type="dxa"/>
          </w:tcPr>
          <w:p w:rsidR="00594EB6" w:rsidRPr="00B60C98" w:rsidRDefault="00594EB6" w:rsidP="00594EB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594EB6" w:rsidRPr="00B60C98" w:rsidTr="00F926A8">
        <w:tc>
          <w:tcPr>
            <w:tcW w:w="4860" w:type="dxa"/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75 Television Programming</w:t>
            </w:r>
          </w:p>
        </w:tc>
        <w:tc>
          <w:tcPr>
            <w:tcW w:w="540" w:type="dxa"/>
            <w:shd w:val="clear" w:color="auto" w:fill="auto"/>
          </w:tcPr>
          <w:p w:rsidR="00594EB6" w:rsidRPr="00F926EE" w:rsidRDefault="00594EB6" w:rsidP="00594EB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0" w:type="dxa"/>
            <w:vMerge w:val="restart"/>
            <w:shd w:val="clear" w:color="auto" w:fill="FDE9D9" w:themeFill="accent6" w:themeFillTint="33"/>
            <w:vAlign w:val="center"/>
          </w:tcPr>
          <w:p w:rsidR="00594EB6" w:rsidRPr="00B60C98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18 Feature Writing</w:t>
            </w:r>
          </w:p>
        </w:tc>
        <w:tc>
          <w:tcPr>
            <w:tcW w:w="540" w:type="dxa"/>
          </w:tcPr>
          <w:p w:rsidR="00594EB6" w:rsidRPr="00A002C9" w:rsidRDefault="00594EB6" w:rsidP="00594EB6">
            <w:pPr>
              <w:jc w:val="center"/>
              <w:rPr>
                <w:sz w:val="16"/>
                <w:szCs w:val="16"/>
              </w:rPr>
            </w:pPr>
            <w:r w:rsidRPr="00A002C9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vMerge/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3356C4" w:rsidRDefault="00594EB6" w:rsidP="00594EB6">
            <w:pPr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CMP Electives (3 credits must be upper division)</w:t>
            </w:r>
          </w:p>
        </w:tc>
        <w:tc>
          <w:tcPr>
            <w:tcW w:w="540" w:type="dxa"/>
          </w:tcPr>
          <w:p w:rsidR="00594EB6" w:rsidRPr="008560B4" w:rsidRDefault="00594EB6" w:rsidP="00594EB6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   </w:t>
            </w:r>
            <w:r w:rsidRPr="00B60C98">
              <w:rPr>
                <w:b/>
                <w:sz w:val="16"/>
                <w:szCs w:val="16"/>
              </w:rPr>
              <w:t>(1 course;  3 cr. min)</w:t>
            </w:r>
          </w:p>
        </w:tc>
      </w:tr>
      <w:tr w:rsidR="00594EB6" w:rsidRPr="00B60C98" w:rsidTr="00F758A5">
        <w:tc>
          <w:tcPr>
            <w:tcW w:w="4860" w:type="dxa"/>
            <w:shd w:val="clear" w:color="auto" w:fill="auto"/>
          </w:tcPr>
          <w:p w:rsidR="00594EB6" w:rsidRPr="00F926EE" w:rsidRDefault="00594EB6" w:rsidP="00594E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594EB6" w:rsidRPr="00A002C9" w:rsidRDefault="00594EB6" w:rsidP="00594EB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594EB6" w:rsidRPr="00B60C98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</w:tr>
      <w:tr w:rsidR="00594EB6" w:rsidRPr="00B60C98" w:rsidTr="00F758A5">
        <w:tc>
          <w:tcPr>
            <w:tcW w:w="4860" w:type="dxa"/>
            <w:shd w:val="clear" w:color="auto" w:fill="auto"/>
          </w:tcPr>
          <w:p w:rsidR="00594EB6" w:rsidRPr="003356C4" w:rsidRDefault="00594EB6" w:rsidP="00594E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594EB6" w:rsidRPr="008560B4" w:rsidRDefault="00594EB6" w:rsidP="00594EB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3356C4" w:rsidRDefault="00594EB6" w:rsidP="00594E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594EB6" w:rsidRPr="008560B4" w:rsidRDefault="00594EB6" w:rsidP="00594EB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594EB6" w:rsidRPr="00B60C98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4EB6" w:rsidRPr="002C6294" w:rsidRDefault="00594EB6" w:rsidP="00594EB6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594EB6" w:rsidRPr="002C6294" w:rsidRDefault="0073622D" w:rsidP="00594EB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DE9D9" w:themeFill="accent6" w:themeFillTint="33"/>
          </w:tcPr>
          <w:p w:rsidR="00594EB6" w:rsidRDefault="00594EB6" w:rsidP="00594EB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Pr="00B60C98">
              <w:rPr>
                <w:sz w:val="18"/>
                <w:szCs w:val="18"/>
              </w:rPr>
              <w:t xml:space="preserve"> </w:t>
            </w:r>
          </w:p>
          <w:p w:rsidR="00594EB6" w:rsidRPr="002B6A71" w:rsidRDefault="00594EB6" w:rsidP="00594EB6">
            <w:pPr>
              <w:rPr>
                <w:i/>
                <w:sz w:val="16"/>
                <w:szCs w:val="16"/>
              </w:rPr>
            </w:pPr>
            <w:r w:rsidRPr="002B6A71">
              <w:rPr>
                <w:i/>
                <w:sz w:val="16"/>
                <w:szCs w:val="16"/>
              </w:rPr>
              <w:t>http://coursecat.isu.edu/undergraduate/programs/</w:t>
            </w: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594EB6" w:rsidRPr="00B60C98" w:rsidRDefault="00594EB6" w:rsidP="00594EB6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594EB6" w:rsidRPr="00B60C98" w:rsidRDefault="00594EB6" w:rsidP="00594EB6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94EB6" w:rsidRPr="00B60C98" w:rsidRDefault="00594EB6" w:rsidP="00594E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594EB6" w:rsidRPr="00B60C98" w:rsidRDefault="00594EB6" w:rsidP="00594E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594EB6" w:rsidRPr="00B60C98" w:rsidRDefault="00DC2769" w:rsidP="00594E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594EB6" w:rsidRPr="00B60C98" w:rsidRDefault="00DC2769" w:rsidP="00594E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594EB6" w:rsidRPr="00B60C98" w:rsidRDefault="00594EB6" w:rsidP="00594EB6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594EB6" w:rsidRPr="00B60C98" w:rsidRDefault="00594EB6" w:rsidP="00594E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594EB6" w:rsidRPr="00B60C98" w:rsidRDefault="00594EB6" w:rsidP="00594EB6">
            <w:pPr>
              <w:jc w:val="center"/>
              <w:rPr>
                <w:sz w:val="20"/>
                <w:szCs w:val="20"/>
              </w:rPr>
            </w:pPr>
          </w:p>
        </w:tc>
      </w:tr>
      <w:tr w:rsidR="00594EB6" w:rsidRPr="00B60C98" w:rsidTr="00686401">
        <w:tc>
          <w:tcPr>
            <w:tcW w:w="4860" w:type="dxa"/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594EB6" w:rsidRPr="00B60C98" w:rsidRDefault="00594EB6" w:rsidP="00594EB6">
            <w:pPr>
              <w:jc w:val="center"/>
              <w:rPr>
                <w:sz w:val="20"/>
                <w:szCs w:val="20"/>
              </w:rPr>
            </w:pPr>
          </w:p>
        </w:tc>
      </w:tr>
      <w:tr w:rsidR="00594EB6" w:rsidRPr="00B60C98" w:rsidTr="00686401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</w:tcPr>
          <w:p w:rsidR="00594EB6" w:rsidRPr="00B60C98" w:rsidRDefault="00594EB6" w:rsidP="00594EB6">
            <w:pPr>
              <w:jc w:val="center"/>
              <w:rPr>
                <w:sz w:val="20"/>
                <w:szCs w:val="20"/>
              </w:rPr>
            </w:pPr>
          </w:p>
        </w:tc>
      </w:tr>
      <w:tr w:rsidR="00594EB6" w:rsidRPr="00B60C98" w:rsidTr="00E14260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594EB6" w:rsidRPr="00B60C98" w:rsidRDefault="00594EB6" w:rsidP="00594EB6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995" w:type="dxa"/>
            <w:gridSpan w:val="2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594EB6" w:rsidRPr="00E14260" w:rsidRDefault="00594EB6" w:rsidP="00594EB6">
            <w:pPr>
              <w:rPr>
                <w:b/>
                <w:sz w:val="16"/>
                <w:szCs w:val="16"/>
              </w:rPr>
            </w:pPr>
            <w:r w:rsidRPr="00E14260">
              <w:rPr>
                <w:b/>
                <w:sz w:val="16"/>
                <w:szCs w:val="16"/>
              </w:rPr>
              <w:t>Confirmed</w:t>
            </w:r>
          </w:p>
        </w:tc>
      </w:tr>
      <w:tr w:rsidR="00594EB6" w:rsidRPr="00B60C98" w:rsidTr="00E14260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 cr. AAS)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594EB6" w:rsidRPr="00B60C98" w:rsidRDefault="0073622D" w:rsidP="00594E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594EB6" w:rsidRPr="00B60C98" w:rsidTr="00D8234C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 cr. Upper Division</w:t>
            </w:r>
            <w:r w:rsidRPr="00B60C98">
              <w:rPr>
                <w:sz w:val="18"/>
                <w:szCs w:val="20"/>
              </w:rPr>
              <w:t xml:space="preserve"> in Major</w:t>
            </w:r>
            <w:r>
              <w:rPr>
                <w:sz w:val="18"/>
                <w:szCs w:val="20"/>
              </w:rPr>
              <w:t xml:space="preserve">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594EB6" w:rsidRPr="00B60C98" w:rsidRDefault="0073622D" w:rsidP="00594E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594EB6" w:rsidRPr="00B60C98" w:rsidTr="00BC46CD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594EB6" w:rsidRPr="00B60C98" w:rsidRDefault="0073622D" w:rsidP="00594E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594EB6" w:rsidRPr="00B60C98" w:rsidTr="00C87E3D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594EB6" w:rsidRPr="00B60C98" w:rsidRDefault="00594EB6" w:rsidP="00594EB6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594EB6" w:rsidRPr="00B60C98" w:rsidRDefault="0073622D" w:rsidP="00594E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594EB6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EB6" w:rsidRPr="001F656B" w:rsidRDefault="00594EB6" w:rsidP="00594EB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EB6" w:rsidRPr="001F656B" w:rsidRDefault="00594EB6" w:rsidP="00594E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</w:p>
        </w:tc>
        <w:tc>
          <w:tcPr>
            <w:tcW w:w="17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</w:p>
        </w:tc>
      </w:tr>
      <w:tr w:rsidR="00594EB6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594EB6" w:rsidRPr="00B60C98" w:rsidRDefault="00594EB6" w:rsidP="00594EB6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594EB6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594EB6" w:rsidRPr="00DC10AA" w:rsidRDefault="00594EB6" w:rsidP="00594EB6">
            <w:pPr>
              <w:rPr>
                <w:sz w:val="16"/>
                <w:szCs w:val="16"/>
              </w:rPr>
            </w:pPr>
            <w:r w:rsidRPr="00DC10AA">
              <w:rPr>
                <w:sz w:val="16"/>
                <w:szCs w:val="16"/>
              </w:rPr>
              <w:t xml:space="preserve">CMP </w:t>
            </w:r>
            <w:r>
              <w:rPr>
                <w:sz w:val="16"/>
                <w:szCs w:val="16"/>
              </w:rPr>
              <w:t>2203 Media Literacy is recommended</w:t>
            </w:r>
            <w:r w:rsidRPr="00DC10AA">
              <w:rPr>
                <w:sz w:val="16"/>
                <w:szCs w:val="16"/>
              </w:rPr>
              <w:t xml:space="preserve"> for GE Objective 8 and CMP elective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594EB6" w:rsidRPr="00B60C98" w:rsidRDefault="00594EB6" w:rsidP="00594EB6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594EB6" w:rsidRPr="00B60C98" w:rsidRDefault="00594EB6" w:rsidP="00594EB6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594EB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594EB6" w:rsidRPr="001F656B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594EB6" w:rsidRPr="00B60C98" w:rsidRDefault="00594EB6" w:rsidP="00594EB6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</w:p>
        </w:tc>
      </w:tr>
      <w:tr w:rsidR="00594EB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94EB6" w:rsidRPr="001F656B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594EB6" w:rsidRPr="00B60C98" w:rsidRDefault="00594EB6" w:rsidP="00594EB6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:rsidR="00594EB6" w:rsidRPr="00B60C98" w:rsidRDefault="0073622D" w:rsidP="00594E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/27/2020 </w:t>
            </w:r>
            <w:proofErr w:type="spellStart"/>
            <w:r>
              <w:rPr>
                <w:sz w:val="20"/>
                <w:szCs w:val="20"/>
              </w:rPr>
              <w:t>bgb</w:t>
            </w:r>
            <w:proofErr w:type="spellEnd"/>
          </w:p>
        </w:tc>
      </w:tr>
      <w:tr w:rsidR="00594EB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94EB6" w:rsidRPr="001F656B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shd w:val="clear" w:color="auto" w:fill="FFFFFF" w:themeFill="background1"/>
          </w:tcPr>
          <w:p w:rsidR="00594EB6" w:rsidRPr="00B60C98" w:rsidRDefault="00E10D8B" w:rsidP="00594EB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AL</w:t>
            </w:r>
          </w:p>
        </w:tc>
        <w:tc>
          <w:tcPr>
            <w:tcW w:w="3498" w:type="dxa"/>
            <w:gridSpan w:val="4"/>
            <w:shd w:val="clear" w:color="auto" w:fill="FFFFFF" w:themeFill="background1"/>
          </w:tcPr>
          <w:p w:rsidR="00594EB6" w:rsidRPr="00B60C98" w:rsidRDefault="00E10D8B" w:rsidP="00594E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/15/22</w:t>
            </w:r>
            <w:r w:rsidR="00A16195">
              <w:rPr>
                <w:sz w:val="20"/>
                <w:szCs w:val="20"/>
              </w:rPr>
              <w:t xml:space="preserve"> vlb</w:t>
            </w:r>
          </w:p>
        </w:tc>
      </w:tr>
      <w:tr w:rsidR="00594EB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94EB6" w:rsidRPr="001F656B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ABF8F" w:themeFill="accent6" w:themeFillTint="99"/>
          </w:tcPr>
          <w:p w:rsidR="00594EB6" w:rsidRPr="004C0486" w:rsidRDefault="00594EB6" w:rsidP="00594EB6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:rsidR="00594EB6" w:rsidRPr="008C01E4" w:rsidRDefault="00594EB6" w:rsidP="00594EB6">
            <w:pPr>
              <w:rPr>
                <w:b/>
                <w:sz w:val="16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-</w:t>
            </w:r>
            <w:r w:rsidRPr="008C01E4">
              <w:rPr>
                <w:b/>
                <w:sz w:val="16"/>
                <w:szCs w:val="20"/>
              </w:rPr>
              <w:t>Specific GE MATH course identified</w:t>
            </w:r>
          </w:p>
          <w:p w:rsidR="00594EB6" w:rsidRPr="004C0486" w:rsidRDefault="00594EB6" w:rsidP="00594EB6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:rsidR="00594EB6" w:rsidRDefault="00594EB6" w:rsidP="00594EB6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  <w:r>
              <w:rPr>
                <w:b/>
                <w:sz w:val="20"/>
                <w:szCs w:val="20"/>
              </w:rPr>
              <w:t xml:space="preserve"> (or 30 in academic year)</w:t>
            </w:r>
          </w:p>
          <w:p w:rsidR="00594EB6" w:rsidRPr="004C0486" w:rsidRDefault="00594EB6" w:rsidP="00594EB6">
            <w:pPr>
              <w:rPr>
                <w:b/>
                <w:sz w:val="20"/>
                <w:szCs w:val="20"/>
              </w:rPr>
            </w:pPr>
            <w:r w:rsidRPr="006E664E">
              <w:rPr>
                <w:b/>
                <w:sz w:val="20"/>
                <w:szCs w:val="20"/>
                <w:highlight w:val="darkYellow"/>
                <w:shd w:val="clear" w:color="auto" w:fill="76923C" w:themeFill="accent3" w:themeFillShade="BF"/>
              </w:rPr>
              <w:t>Milestone</w:t>
            </w:r>
            <w:r>
              <w:rPr>
                <w:b/>
                <w:sz w:val="20"/>
                <w:szCs w:val="20"/>
              </w:rPr>
              <w:t xml:space="preserve"> courses</w:t>
            </w:r>
          </w:p>
        </w:tc>
      </w:tr>
      <w:tr w:rsidR="00594EB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94EB6" w:rsidRPr="001F656B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</w:p>
        </w:tc>
      </w:tr>
      <w:tr w:rsidR="00594EB6" w:rsidRPr="00B60C98" w:rsidTr="00686401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594EB6" w:rsidRPr="001F656B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</w:p>
        </w:tc>
      </w:tr>
      <w:tr w:rsidR="00594EB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94EB6" w:rsidRPr="001F656B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594EB6" w:rsidRPr="00B60C98" w:rsidRDefault="00594EB6" w:rsidP="00594EB6">
            <w:pPr>
              <w:rPr>
                <w:sz w:val="20"/>
                <w:szCs w:val="20"/>
              </w:rPr>
            </w:pPr>
          </w:p>
        </w:tc>
      </w:tr>
      <w:tr w:rsidR="00594EB6" w:rsidRPr="00B60C98" w:rsidTr="00686401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594EB6" w:rsidRPr="001F656B" w:rsidRDefault="00594EB6" w:rsidP="00594EB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594EB6" w:rsidRPr="00521695" w:rsidRDefault="00594EB6" w:rsidP="00594EB6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               Form Revised 9.10.2019</w:t>
            </w:r>
          </w:p>
          <w:p w:rsidR="00594EB6" w:rsidRPr="00B60C98" w:rsidRDefault="00594EB6" w:rsidP="00594EB6">
            <w:pPr>
              <w:rPr>
                <w:sz w:val="20"/>
                <w:szCs w:val="20"/>
              </w:rPr>
            </w:pPr>
          </w:p>
        </w:tc>
      </w:tr>
    </w:tbl>
    <w:p w:rsidR="00631499" w:rsidRPr="00521695" w:rsidRDefault="00631499" w:rsidP="007D08FB">
      <w:pPr>
        <w:rPr>
          <w:rFonts w:ascii="Calibri" w:eastAsia="Times New Roman" w:hAnsi="Calibri" w:cs="Times New Roman"/>
          <w:sz w:val="20"/>
          <w:szCs w:val="20"/>
        </w:rPr>
      </w:pPr>
    </w:p>
    <w:sectPr w:rsidR="00631499" w:rsidRPr="00521695" w:rsidSect="00B00D09">
      <w:footerReference w:type="default" r:id="rId10"/>
      <w:type w:val="continuous"/>
      <w:pgSz w:w="12240" w:h="15840" w:code="1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0A2D" w:rsidRDefault="00140A2D" w:rsidP="008518ED">
      <w:pPr>
        <w:spacing w:after="0" w:line="240" w:lineRule="auto"/>
      </w:pPr>
      <w:r>
        <w:separator/>
      </w:r>
    </w:p>
  </w:endnote>
  <w:endnote w:type="continuationSeparator" w:id="0">
    <w:p w:rsidR="00140A2D" w:rsidRDefault="00140A2D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0D09" w:rsidRPr="00B00D09" w:rsidRDefault="00B00D09">
    <w:pPr>
      <w:pStyle w:val="Footer"/>
      <w:rPr>
        <w:sz w:val="16"/>
        <w:szCs w:val="16"/>
      </w:rPr>
    </w:pPr>
    <w:r w:rsidRPr="00B00D09">
      <w:rPr>
        <w:sz w:val="16"/>
        <w:szCs w:val="16"/>
      </w:rPr>
      <w:t>https://isu.edu/advising/academic-support/maps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0A2D" w:rsidRDefault="00140A2D" w:rsidP="008518ED">
      <w:pPr>
        <w:spacing w:after="0" w:line="240" w:lineRule="auto"/>
      </w:pPr>
      <w:r>
        <w:separator/>
      </w:r>
    </w:p>
  </w:footnote>
  <w:footnote w:type="continuationSeparator" w:id="0">
    <w:p w:rsidR="00140A2D" w:rsidRDefault="00140A2D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bWwMLA0srQwtbRU0lEKTi0uzszPAykwrAUAF0u5FSwAAAA="/>
  </w:docVars>
  <w:rsids>
    <w:rsidRoot w:val="00BA7BDE"/>
    <w:rsid w:val="000059E7"/>
    <w:rsid w:val="00013EC0"/>
    <w:rsid w:val="0001550E"/>
    <w:rsid w:val="00040EB1"/>
    <w:rsid w:val="0004615F"/>
    <w:rsid w:val="00056F4B"/>
    <w:rsid w:val="00061C69"/>
    <w:rsid w:val="000717A1"/>
    <w:rsid w:val="0007395E"/>
    <w:rsid w:val="00085859"/>
    <w:rsid w:val="000B6EFB"/>
    <w:rsid w:val="000C4C05"/>
    <w:rsid w:val="000D026C"/>
    <w:rsid w:val="000D3B74"/>
    <w:rsid w:val="000D6D37"/>
    <w:rsid w:val="00121BC3"/>
    <w:rsid w:val="00122166"/>
    <w:rsid w:val="00140A2D"/>
    <w:rsid w:val="00170351"/>
    <w:rsid w:val="00193CFE"/>
    <w:rsid w:val="00194BA6"/>
    <w:rsid w:val="001B04E4"/>
    <w:rsid w:val="001B3715"/>
    <w:rsid w:val="001B3F81"/>
    <w:rsid w:val="001B6F46"/>
    <w:rsid w:val="001C3064"/>
    <w:rsid w:val="001F656B"/>
    <w:rsid w:val="00212F2C"/>
    <w:rsid w:val="00221773"/>
    <w:rsid w:val="00226229"/>
    <w:rsid w:val="00242E78"/>
    <w:rsid w:val="00243804"/>
    <w:rsid w:val="00244A27"/>
    <w:rsid w:val="00292C65"/>
    <w:rsid w:val="002A12CE"/>
    <w:rsid w:val="002A1B37"/>
    <w:rsid w:val="002A64DB"/>
    <w:rsid w:val="002B6A71"/>
    <w:rsid w:val="002C6294"/>
    <w:rsid w:val="002D4F2A"/>
    <w:rsid w:val="002E5A9E"/>
    <w:rsid w:val="003020DF"/>
    <w:rsid w:val="003356C4"/>
    <w:rsid w:val="0036386E"/>
    <w:rsid w:val="0037691A"/>
    <w:rsid w:val="00384E42"/>
    <w:rsid w:val="00386994"/>
    <w:rsid w:val="003B5DA0"/>
    <w:rsid w:val="003D44B3"/>
    <w:rsid w:val="003F238B"/>
    <w:rsid w:val="003F2805"/>
    <w:rsid w:val="003F7D9B"/>
    <w:rsid w:val="00434098"/>
    <w:rsid w:val="00443C4E"/>
    <w:rsid w:val="00462E0E"/>
    <w:rsid w:val="00466AA7"/>
    <w:rsid w:val="00473C19"/>
    <w:rsid w:val="00477592"/>
    <w:rsid w:val="00485255"/>
    <w:rsid w:val="004B2B19"/>
    <w:rsid w:val="004B37B0"/>
    <w:rsid w:val="004C0486"/>
    <w:rsid w:val="004C0D1C"/>
    <w:rsid w:val="004F3F48"/>
    <w:rsid w:val="004F7867"/>
    <w:rsid w:val="005051B8"/>
    <w:rsid w:val="00516163"/>
    <w:rsid w:val="00521695"/>
    <w:rsid w:val="00521E0E"/>
    <w:rsid w:val="0052443C"/>
    <w:rsid w:val="00536833"/>
    <w:rsid w:val="00541626"/>
    <w:rsid w:val="00546744"/>
    <w:rsid w:val="00572ABC"/>
    <w:rsid w:val="00594EB6"/>
    <w:rsid w:val="005A240C"/>
    <w:rsid w:val="005B4A49"/>
    <w:rsid w:val="005C18A0"/>
    <w:rsid w:val="005E4D62"/>
    <w:rsid w:val="00607E3D"/>
    <w:rsid w:val="006158FE"/>
    <w:rsid w:val="0063135C"/>
    <w:rsid w:val="00631499"/>
    <w:rsid w:val="00652588"/>
    <w:rsid w:val="00663CDA"/>
    <w:rsid w:val="006808E0"/>
    <w:rsid w:val="00686401"/>
    <w:rsid w:val="006A6AF8"/>
    <w:rsid w:val="006C0339"/>
    <w:rsid w:val="006D5CCA"/>
    <w:rsid w:val="006E664E"/>
    <w:rsid w:val="00700B07"/>
    <w:rsid w:val="00714833"/>
    <w:rsid w:val="00714F1E"/>
    <w:rsid w:val="00721FDC"/>
    <w:rsid w:val="00724B1D"/>
    <w:rsid w:val="0073622D"/>
    <w:rsid w:val="00760800"/>
    <w:rsid w:val="007608DB"/>
    <w:rsid w:val="00777362"/>
    <w:rsid w:val="0078060B"/>
    <w:rsid w:val="00792F6D"/>
    <w:rsid w:val="00796890"/>
    <w:rsid w:val="007A4857"/>
    <w:rsid w:val="007B6727"/>
    <w:rsid w:val="007D08FB"/>
    <w:rsid w:val="007D4D67"/>
    <w:rsid w:val="007E04EE"/>
    <w:rsid w:val="007E4085"/>
    <w:rsid w:val="007F10D7"/>
    <w:rsid w:val="007F188E"/>
    <w:rsid w:val="00814F40"/>
    <w:rsid w:val="00826C6E"/>
    <w:rsid w:val="008518ED"/>
    <w:rsid w:val="008560B4"/>
    <w:rsid w:val="008621B9"/>
    <w:rsid w:val="00864D96"/>
    <w:rsid w:val="00872859"/>
    <w:rsid w:val="00896279"/>
    <w:rsid w:val="008B1851"/>
    <w:rsid w:val="008C01E4"/>
    <w:rsid w:val="008F1E98"/>
    <w:rsid w:val="008F6048"/>
    <w:rsid w:val="008F6885"/>
    <w:rsid w:val="00936658"/>
    <w:rsid w:val="00943870"/>
    <w:rsid w:val="00944648"/>
    <w:rsid w:val="00975015"/>
    <w:rsid w:val="0098617C"/>
    <w:rsid w:val="009B42A4"/>
    <w:rsid w:val="009E6766"/>
    <w:rsid w:val="009F4F49"/>
    <w:rsid w:val="00A16195"/>
    <w:rsid w:val="00A3318E"/>
    <w:rsid w:val="00A513C9"/>
    <w:rsid w:val="00A6715D"/>
    <w:rsid w:val="00A82400"/>
    <w:rsid w:val="00A94A30"/>
    <w:rsid w:val="00AA1DB7"/>
    <w:rsid w:val="00AB13A1"/>
    <w:rsid w:val="00AB7151"/>
    <w:rsid w:val="00AC15BC"/>
    <w:rsid w:val="00AC4C57"/>
    <w:rsid w:val="00AC5A04"/>
    <w:rsid w:val="00AF597C"/>
    <w:rsid w:val="00B00D09"/>
    <w:rsid w:val="00B10D50"/>
    <w:rsid w:val="00B163DC"/>
    <w:rsid w:val="00B50C59"/>
    <w:rsid w:val="00B543DB"/>
    <w:rsid w:val="00B60C98"/>
    <w:rsid w:val="00B61C40"/>
    <w:rsid w:val="00B67A57"/>
    <w:rsid w:val="00BA1F3D"/>
    <w:rsid w:val="00BA2629"/>
    <w:rsid w:val="00BA7BDE"/>
    <w:rsid w:val="00BB7709"/>
    <w:rsid w:val="00BC0FEE"/>
    <w:rsid w:val="00BD6CD8"/>
    <w:rsid w:val="00BD787A"/>
    <w:rsid w:val="00BE4066"/>
    <w:rsid w:val="00BF6768"/>
    <w:rsid w:val="00C04A5A"/>
    <w:rsid w:val="00C17DB2"/>
    <w:rsid w:val="00C21E6D"/>
    <w:rsid w:val="00C268BE"/>
    <w:rsid w:val="00C35E9C"/>
    <w:rsid w:val="00C413B7"/>
    <w:rsid w:val="00C7700A"/>
    <w:rsid w:val="00C879BC"/>
    <w:rsid w:val="00C918BC"/>
    <w:rsid w:val="00CA528E"/>
    <w:rsid w:val="00CC7589"/>
    <w:rsid w:val="00CD0B7C"/>
    <w:rsid w:val="00CF321F"/>
    <w:rsid w:val="00CF66F8"/>
    <w:rsid w:val="00CF6B03"/>
    <w:rsid w:val="00D30A41"/>
    <w:rsid w:val="00D34724"/>
    <w:rsid w:val="00D42DE8"/>
    <w:rsid w:val="00D43606"/>
    <w:rsid w:val="00D451FC"/>
    <w:rsid w:val="00D45741"/>
    <w:rsid w:val="00D46379"/>
    <w:rsid w:val="00D4712A"/>
    <w:rsid w:val="00D53A93"/>
    <w:rsid w:val="00D54E33"/>
    <w:rsid w:val="00D8570C"/>
    <w:rsid w:val="00D86D33"/>
    <w:rsid w:val="00D914C1"/>
    <w:rsid w:val="00DA1BEE"/>
    <w:rsid w:val="00DB202D"/>
    <w:rsid w:val="00DC2769"/>
    <w:rsid w:val="00DC4E37"/>
    <w:rsid w:val="00DC6C24"/>
    <w:rsid w:val="00DD67D4"/>
    <w:rsid w:val="00DF097F"/>
    <w:rsid w:val="00E10D8B"/>
    <w:rsid w:val="00E14260"/>
    <w:rsid w:val="00E427A5"/>
    <w:rsid w:val="00E67D37"/>
    <w:rsid w:val="00E71323"/>
    <w:rsid w:val="00E725D8"/>
    <w:rsid w:val="00E7707A"/>
    <w:rsid w:val="00E80337"/>
    <w:rsid w:val="00EA443B"/>
    <w:rsid w:val="00EC05FA"/>
    <w:rsid w:val="00EE659E"/>
    <w:rsid w:val="00F02567"/>
    <w:rsid w:val="00F05189"/>
    <w:rsid w:val="00F300F0"/>
    <w:rsid w:val="00F31FE0"/>
    <w:rsid w:val="00F5131F"/>
    <w:rsid w:val="00F722EA"/>
    <w:rsid w:val="00F74EE3"/>
    <w:rsid w:val="00F758A5"/>
    <w:rsid w:val="00F84E02"/>
    <w:rsid w:val="00F859C0"/>
    <w:rsid w:val="00F926A8"/>
    <w:rsid w:val="00FC0287"/>
    <w:rsid w:val="00FE0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  <w:style w:type="paragraph" w:styleId="NormalWeb">
    <w:name w:val="Normal (Web)"/>
    <w:basedOn w:val="Normal"/>
    <w:uiPriority w:val="99"/>
    <w:semiHidden/>
    <w:unhideWhenUsed/>
    <w:rsid w:val="008C01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451AF3-292A-4B69-98AE-9EDA612F6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</Template>
  <TotalTime>0</TotalTime>
  <Pages>2</Pages>
  <Words>945</Words>
  <Characters>538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</dc:creator>
  <cp:lastModifiedBy>James Disanza</cp:lastModifiedBy>
  <cp:revision>2</cp:revision>
  <cp:lastPrinted>2020-03-27T19:37:00Z</cp:lastPrinted>
  <dcterms:created xsi:type="dcterms:W3CDTF">2022-05-19T19:26:00Z</dcterms:created>
  <dcterms:modified xsi:type="dcterms:W3CDTF">2022-05-19T19:26:00Z</dcterms:modified>
</cp:coreProperties>
</file>